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6604A6"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commentRangeStart w:id="1"/>
      <w:commentRangeEnd w:id="1"/>
      <w:r>
        <w:rPr>
          <w:rStyle w:val="a6"/>
          <w:rFonts w:cs="Times New Roman"/>
          <w:kern w:val="0"/>
        </w:rPr>
        <w:commentReference w:id="1"/>
      </w: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C758BA">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C758BA">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C758BA">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C758BA">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C758BA">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C758BA">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C758BA">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C758BA">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C758BA">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C758BA">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C758BA">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C758BA">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C758BA">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C758BA">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C758BA">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C758BA">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C758BA">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C758BA">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C758BA">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C758BA">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C758BA">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C758BA">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C758BA">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3"/>
          <w:headerReference w:type="default" r:id="rId14"/>
          <w:footerReference w:type="even" r:id="rId15"/>
          <w:footerReference w:type="default" r:id="rId16"/>
          <w:headerReference w:type="first" r:id="rId17"/>
          <w:footerReference w:type="first" r:id="rId18"/>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artifacts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Target design artifacts&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w:t>
      </w:r>
      <w:proofErr w:type="gramStart"/>
      <w:r w:rsidRPr="00D25EDF">
        <w:rPr>
          <w:rFonts w:ascii="Times New Roman" w:hAnsi="Times New Roman" w:cs="Times New Roman"/>
        </w:rPr>
        <w:t>a</w:t>
      </w:r>
      <w:proofErr w:type="gramEnd"/>
      <w:r w:rsidRPr="00D25EDF">
        <w:rPr>
          <w:rFonts w:ascii="Times New Roman" w:hAnsi="Times New Roman" w:cs="Times New Roman"/>
        </w:rPr>
        <w:t xml:space="preserve">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If9mMUIGAADjMgAA&#10;DgAAAAAAAAAAAAAAAAAuAgAAZHJzL2Uyb0RvYy54bWxQSwECLQAUAAYACAAAACEAsLBn9N8AAAAK&#10;AQAADwAAAAAAAAAAAAAAAACcCAAAZHJzL2Rvd25yZXYueG1sUEsFBgAAAAAEAAQA8wAAAKgJ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bookmarkStart w:id="70" w:name="_GoBack"/>
      <w:bookmarkEnd w:id="70"/>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9"/>
      <w:footerReference w:type="default" r:id="rId20"/>
      <w:pgSz w:w="11906" w:h="16838" w:code="9"/>
      <w:pgMar w:top="567" w:right="567" w:bottom="567" w:left="851" w:header="567" w:footer="283" w:gutter="0"/>
      <w:pgNumType w:start="1"/>
      <w:cols w:space="425"/>
      <w:docGrid w:type="lines" w:linePitch="291" w:charSpace="-425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IS" w:date="2020-05-20T11:21:00Z" w:initials="TIS">
    <w:p w14:paraId="6D5304CF" w14:textId="77777777" w:rsidR="00CD02B8" w:rsidRDefault="00CD02B8" w:rsidP="006604A6">
      <w:pPr>
        <w:pStyle w:val="a7"/>
      </w:pPr>
      <w:r>
        <w:rPr>
          <w:rStyle w:val="a6"/>
        </w:rPr>
        <w:annotationRef/>
      </w:r>
      <w:r>
        <w:rPr>
          <w:rFonts w:hint="eastAsia"/>
        </w:rPr>
        <w:t>目次のナンバリングが日本語原文に対応していないため、修正をお願いします。</w:t>
      </w:r>
    </w:p>
    <w:p w14:paraId="24EC6DF1" w14:textId="77777777" w:rsidR="00CD02B8" w:rsidRDefault="00CD02B8" w:rsidP="006604A6">
      <w:pPr>
        <w:pStyle w:val="a7"/>
      </w:pPr>
    </w:p>
    <w:p w14:paraId="1D426A07" w14:textId="77777777" w:rsidR="00CD02B8" w:rsidRDefault="00CD02B8" w:rsidP="006604A6">
      <w:pPr>
        <w:pStyle w:val="a7"/>
      </w:pPr>
      <w:r>
        <w:rPr>
          <w:rFonts w:hint="eastAsia"/>
        </w:rPr>
        <w:t>外部キー制約</w:t>
      </w:r>
      <w:r>
        <w:t>(FOREIGN KEY)に対応する箇所は</w:t>
      </w:r>
    </w:p>
    <w:p w14:paraId="264B1A4E" w14:textId="37A19FC2" w:rsidR="00CD02B8" w:rsidRDefault="00CD02B8" w:rsidP="006604A6">
      <w:pPr>
        <w:pStyle w:val="a7"/>
      </w:pPr>
      <w:r>
        <w:t>Foreign key constraint(FOREIGN KEY)としてくださ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4B1A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4B1A4E" w16cid:durableId="226F91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EBC8B" w14:textId="77777777" w:rsidR="00C758BA" w:rsidRDefault="00C758BA">
      <w:r>
        <w:separator/>
      </w:r>
    </w:p>
  </w:endnote>
  <w:endnote w:type="continuationSeparator" w:id="0">
    <w:p w14:paraId="7C9A2C9E" w14:textId="77777777" w:rsidR="00C758BA" w:rsidRDefault="00C758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51335" w14:textId="77777777" w:rsidR="00C758BA" w:rsidRDefault="00C758BA">
      <w:r>
        <w:separator/>
      </w:r>
    </w:p>
  </w:footnote>
  <w:footnote w:type="continuationSeparator" w:id="0">
    <w:p w14:paraId="0A9BFA79" w14:textId="77777777" w:rsidR="00C758BA" w:rsidRDefault="00C758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03123C9"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27789B">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61FFB1C1"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27789B" w:rsidRPr="0027789B">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S">
    <w15:presenceInfo w15:providerId="None" w15:userId="T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15:docId w15:val="{BD85708B-8419-43C0-BA86-C6055F36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lsdException w:name="Balloon Text" w:locked="1" w:semiHidden="1" w:unhideWhenUsed="1"/>
    <w:lsdException w:name="Table Grid" w:uiPriority="0"/>
    <w:lsdException w:name="Table Theme" w:lock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microsoft.com/office/2016/09/relationships/commentsIds" Target="commentsIds.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4537</Words>
  <Characters>25867</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IS</cp:lastModifiedBy>
  <cp:revision>6</cp:revision>
  <dcterms:created xsi:type="dcterms:W3CDTF">2020-05-11T00:33:00Z</dcterms:created>
  <dcterms:modified xsi:type="dcterms:W3CDTF">2020-07-20T08:22:00Z</dcterms:modified>
</cp:coreProperties>
</file>